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E96A90" w14:textId="77777777" w:rsidR="00A4214C" w:rsidRDefault="00654812">
      <w:bookmarkStart w:id="0" w:name="_GoBack"/>
      <w:bookmarkEnd w:id="0"/>
      <w:r>
        <w:t>Guide: Register in the system as a veterinarian.</w:t>
      </w:r>
    </w:p>
    <w:p w14:paraId="58A9E2E3" w14:textId="77777777" w:rsidR="00654812" w:rsidRDefault="00654812">
      <w:r>
        <w:t>Step 1. Click the register link in the top right corner.</w:t>
      </w:r>
    </w:p>
    <w:p w14:paraId="087210BC" w14:textId="77777777" w:rsidR="00654812" w:rsidRDefault="00654812">
      <w:r w:rsidRPr="00654812">
        <w:rPr>
          <w:noProof/>
        </w:rPr>
        <w:drawing>
          <wp:inline distT="0" distB="0" distL="0" distR="0" wp14:anchorId="61927EF3" wp14:editId="4C1D25FD">
            <wp:extent cx="2209992" cy="853514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209992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8AFDA" w14:textId="77777777" w:rsidR="00654812" w:rsidRDefault="00654812">
      <w:r>
        <w:t>Step 2. Fill up the form with your information. Note: All fields must be filled.</w:t>
      </w:r>
    </w:p>
    <w:p w14:paraId="517EF079" w14:textId="77777777" w:rsidR="00654812" w:rsidRDefault="00654812">
      <w:r w:rsidRPr="00654812">
        <w:rPr>
          <w:noProof/>
        </w:rPr>
        <w:drawing>
          <wp:inline distT="0" distB="0" distL="0" distR="0" wp14:anchorId="15474277" wp14:editId="69CD83C1">
            <wp:extent cx="2979678" cy="314733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79678" cy="314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273B" w14:textId="77777777" w:rsidR="00654812" w:rsidRDefault="00654812">
      <w:r>
        <w:t>Step 3. Click the “Register” button.</w:t>
      </w:r>
    </w:p>
    <w:p w14:paraId="51D9AAAB" w14:textId="77777777" w:rsidR="00654812" w:rsidRDefault="00654812"/>
    <w:p w14:paraId="267550B8" w14:textId="77777777" w:rsidR="00654812" w:rsidRDefault="00654812">
      <w:r>
        <w:t xml:space="preserve">Guide: Placing an order as a veterinarian </w:t>
      </w:r>
    </w:p>
    <w:p w14:paraId="7DA65A36" w14:textId="77777777" w:rsidR="00654812" w:rsidRDefault="00654812">
      <w:r>
        <w:t>Step 1. Click Products link in the sidebar.</w:t>
      </w:r>
    </w:p>
    <w:p w14:paraId="71DFD2BC" w14:textId="77777777" w:rsidR="00654812" w:rsidRDefault="00654812">
      <w:r w:rsidRPr="00654812">
        <w:rPr>
          <w:noProof/>
        </w:rPr>
        <w:drawing>
          <wp:inline distT="0" distB="0" distL="0" distR="0" wp14:anchorId="0C44699E" wp14:editId="37949875">
            <wp:extent cx="2545301" cy="1745131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45301" cy="1745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45FB9" w14:textId="77777777" w:rsidR="00654812" w:rsidRDefault="00654812">
      <w:r>
        <w:lastRenderedPageBreak/>
        <w:t>Step 2. Click a product image to navigate to the product page.</w:t>
      </w:r>
    </w:p>
    <w:p w14:paraId="66F9058F" w14:textId="77777777" w:rsidR="00654812" w:rsidRDefault="00654812">
      <w:r w:rsidRPr="00654812">
        <w:rPr>
          <w:noProof/>
        </w:rPr>
        <w:drawing>
          <wp:inline distT="0" distB="0" distL="0" distR="0" wp14:anchorId="5AA993F9" wp14:editId="369E9EA2">
            <wp:extent cx="5943600" cy="26263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7387B" w14:textId="77777777" w:rsidR="00654812" w:rsidRDefault="00654812">
      <w:r>
        <w:t>Step 3. Input the desired amount and click the “Add to cart” button in the bottom of the page.</w:t>
      </w:r>
    </w:p>
    <w:p w14:paraId="7F1EB859" w14:textId="77777777" w:rsidR="00654812" w:rsidRDefault="00654812">
      <w:r w:rsidRPr="00654812">
        <w:rPr>
          <w:noProof/>
        </w:rPr>
        <w:drawing>
          <wp:inline distT="0" distB="0" distL="0" distR="0" wp14:anchorId="7E388B42" wp14:editId="5A435E15">
            <wp:extent cx="4139045" cy="4445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41510" cy="4447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31D4D" w14:textId="77777777" w:rsidR="00654812" w:rsidRDefault="00654812"/>
    <w:p w14:paraId="1ED7ED43" w14:textId="77777777" w:rsidR="00654812" w:rsidRDefault="00654812">
      <w:r>
        <w:lastRenderedPageBreak/>
        <w:t>Step 4. Click the cart button on the top of the page.</w:t>
      </w:r>
    </w:p>
    <w:p w14:paraId="5CB5F875" w14:textId="77777777" w:rsidR="00654812" w:rsidRDefault="00654812">
      <w:r w:rsidRPr="00654812">
        <w:rPr>
          <w:noProof/>
        </w:rPr>
        <w:drawing>
          <wp:inline distT="0" distB="0" distL="0" distR="0" wp14:anchorId="657D3640" wp14:editId="0F97214D">
            <wp:extent cx="3147333" cy="64775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47333" cy="647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98788" w14:textId="77777777" w:rsidR="00654812" w:rsidRDefault="00654812">
      <w:r>
        <w:t>Step 5. Click the “Continue to check out” button.</w:t>
      </w:r>
    </w:p>
    <w:p w14:paraId="24A13CE2" w14:textId="77777777" w:rsidR="00654812" w:rsidRDefault="00654812">
      <w:r w:rsidRPr="00654812">
        <w:rPr>
          <w:noProof/>
        </w:rPr>
        <w:drawing>
          <wp:inline distT="0" distB="0" distL="0" distR="0" wp14:anchorId="33E5379A" wp14:editId="7B92E45C">
            <wp:extent cx="5943600" cy="14706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960B9" w14:textId="77777777" w:rsidR="00654812" w:rsidRDefault="00654812">
      <w:r>
        <w:t>Step 6. Fill up the form and then press the “Place Order” button.</w:t>
      </w:r>
    </w:p>
    <w:p w14:paraId="74F08301" w14:textId="77777777" w:rsidR="00654812" w:rsidRDefault="00654812">
      <w:r w:rsidRPr="00654812">
        <w:rPr>
          <w:noProof/>
        </w:rPr>
        <w:drawing>
          <wp:inline distT="0" distB="0" distL="0" distR="0" wp14:anchorId="4D4FA052" wp14:editId="02C65038">
            <wp:extent cx="4892464" cy="3718882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92464" cy="3718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EA97C" w14:textId="77777777" w:rsidR="00654812" w:rsidRDefault="00654812">
      <w:r>
        <w:t>Guide: Adding a new item as a provider</w:t>
      </w:r>
    </w:p>
    <w:p w14:paraId="7E18D814" w14:textId="77777777" w:rsidR="00654812" w:rsidRDefault="00654812">
      <w:r>
        <w:t>Step 1. Click the item list link in the sidebar.</w:t>
      </w:r>
    </w:p>
    <w:p w14:paraId="1A2675E6" w14:textId="77777777" w:rsidR="00654812" w:rsidRDefault="00654812">
      <w:r w:rsidRPr="00654812">
        <w:rPr>
          <w:noProof/>
        </w:rPr>
        <w:lastRenderedPageBreak/>
        <w:drawing>
          <wp:inline distT="0" distB="0" distL="0" distR="0" wp14:anchorId="0D003370" wp14:editId="5BC200EB">
            <wp:extent cx="2293819" cy="25986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93819" cy="25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5AB21" w14:textId="77777777" w:rsidR="00654812" w:rsidRDefault="00654812">
      <w:r>
        <w:t>Step 2. Click the Add new item link on the top of the page.</w:t>
      </w:r>
    </w:p>
    <w:p w14:paraId="33030222" w14:textId="77777777" w:rsidR="00654812" w:rsidRDefault="00654812">
      <w:r w:rsidRPr="00654812">
        <w:rPr>
          <w:noProof/>
        </w:rPr>
        <w:drawing>
          <wp:inline distT="0" distB="0" distL="0" distR="0" wp14:anchorId="3CAA0ECE" wp14:editId="6306BE6A">
            <wp:extent cx="2072820" cy="1409822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72820" cy="140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59078" w14:textId="77777777" w:rsidR="00654812" w:rsidRDefault="00654812">
      <w:r>
        <w:t>Step 3. Fill in the form and click the “Add Item” button in the bottom of the page.</w:t>
      </w:r>
    </w:p>
    <w:p w14:paraId="5A341552" w14:textId="77777777" w:rsidR="00654812" w:rsidRDefault="00654812">
      <w:r w:rsidRPr="00654812">
        <w:rPr>
          <w:noProof/>
        </w:rPr>
        <w:drawing>
          <wp:inline distT="0" distB="0" distL="0" distR="0" wp14:anchorId="14C3D096" wp14:editId="3725C96F">
            <wp:extent cx="1828958" cy="200423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28958" cy="200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2E0CE" w14:textId="77777777" w:rsidR="00654812" w:rsidRDefault="00654812"/>
    <w:sectPr w:rsidR="006548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NzKwBDEMjQyMlXSUglOLizPz80AKDGsBGCk5OiwAAAA="/>
  </w:docVars>
  <w:rsids>
    <w:rsidRoot w:val="00654812"/>
    <w:rsid w:val="000550C1"/>
    <w:rsid w:val="00063EC6"/>
    <w:rsid w:val="00654812"/>
    <w:rsid w:val="00DF5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415DC"/>
  <w15:chartTrackingRefBased/>
  <w15:docId w15:val="{BE059117-B944-491D-AF28-9A34C21EC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4</Pages>
  <Words>133</Words>
  <Characters>763</Characters>
  <Application>Microsoft Office Word</Application>
  <DocSecurity>0</DocSecurity>
  <Lines>6</Lines>
  <Paragraphs>1</Paragraphs>
  <ScaleCrop>false</ScaleCrop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rite Dud</dc:creator>
  <cp:keywords/>
  <dc:description/>
  <cp:lastModifiedBy>Sprite Dud</cp:lastModifiedBy>
  <cp:revision>2</cp:revision>
  <dcterms:created xsi:type="dcterms:W3CDTF">2019-12-18T18:31:00Z</dcterms:created>
  <dcterms:modified xsi:type="dcterms:W3CDTF">2019-12-19T23:36:00Z</dcterms:modified>
</cp:coreProperties>
</file>